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915472"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5472" w:rsidRDefault="00915472" w:rsidP="002B763B">
                                  <w:pPr>
                                    <w:jc w:val="center"/>
                                  </w:pPr>
                                  <w:r>
                                    <w:t>des Studiengangs Angewandte Informatik</w:t>
                                  </w:r>
                                </w:p>
                                <w:p w:rsidR="00915472" w:rsidRDefault="00915472" w:rsidP="002B763B">
                                  <w:pPr>
                                    <w:jc w:val="center"/>
                                  </w:pPr>
                                  <w:r>
                                    <w:t>an der Dualen Hochschule Baden-Württemberg Karlsruhe</w:t>
                                  </w:r>
                                </w:p>
                                <w:p w:rsidR="00915472" w:rsidRDefault="00915472" w:rsidP="002B763B">
                                  <w:pPr>
                                    <w:jc w:val="center"/>
                                  </w:pPr>
                                </w:p>
                                <w:p w:rsidR="00915472" w:rsidRDefault="00915472" w:rsidP="002B763B">
                                  <w:pPr>
                                    <w:jc w:val="center"/>
                                  </w:pPr>
                                  <w:r>
                                    <w:t xml:space="preserve">von </w:t>
                                  </w:r>
                                </w:p>
                                <w:p w:rsidR="00915472" w:rsidRPr="002B763B" w:rsidRDefault="00915472"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15472" w:rsidRDefault="00915472" w:rsidP="002B763B">
                            <w:pPr>
                              <w:jc w:val="center"/>
                            </w:pPr>
                            <w:r>
                              <w:t>des Studiengangs Angewandte Informatik</w:t>
                            </w:r>
                          </w:p>
                          <w:p w:rsidR="00915472" w:rsidRDefault="00915472" w:rsidP="002B763B">
                            <w:pPr>
                              <w:jc w:val="center"/>
                            </w:pPr>
                            <w:r>
                              <w:t>an der Dualen Hochschule Baden-Württemberg Karlsruhe</w:t>
                            </w:r>
                          </w:p>
                          <w:p w:rsidR="00915472" w:rsidRDefault="00915472" w:rsidP="002B763B">
                            <w:pPr>
                              <w:jc w:val="center"/>
                            </w:pPr>
                          </w:p>
                          <w:p w:rsidR="00915472" w:rsidRDefault="00915472" w:rsidP="002B763B">
                            <w:pPr>
                              <w:jc w:val="center"/>
                            </w:pPr>
                            <w:r>
                              <w:t xml:space="preserve">von </w:t>
                            </w:r>
                          </w:p>
                          <w:p w:rsidR="00915472" w:rsidRPr="002B763B" w:rsidRDefault="00915472"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915472" w:rsidRDefault="00915472">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15472" w:rsidRDefault="00915472">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lastRenderedPageBreak/>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lastRenderedPageBreak/>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P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1B3ECC" w:rsidRDefault="001B3ECC" w:rsidP="00D548B7">
      <w:pPr>
        <w:autoSpaceDE w:val="0"/>
        <w:autoSpaceDN w:val="0"/>
        <w:adjustRightInd w:val="0"/>
        <w:spacing w:after="0" w:line="360" w:lineRule="auto"/>
        <w:jc w:val="both"/>
        <w:rPr>
          <w:rFonts w:ascii="Calibri" w:hAnsi="Calibri" w:cs="Calibri"/>
        </w:rPr>
      </w:pPr>
    </w:p>
    <w:p w:rsidR="001B3ECC" w:rsidRDefault="001B3ECC" w:rsidP="007C7525">
      <w:pPr>
        <w:pStyle w:val="Heading3"/>
      </w:pPr>
      <w:r>
        <w:t xml:space="preserve">Hochzeitsprojekt </w:t>
      </w:r>
    </w:p>
    <w:p w:rsidR="00D548B7" w:rsidRDefault="00D548B7" w:rsidP="00D548B7">
      <w:pPr>
        <w:autoSpaceDE w:val="0"/>
        <w:autoSpaceDN w:val="0"/>
        <w:adjustRightInd w:val="0"/>
        <w:spacing w:after="0" w:line="360" w:lineRule="auto"/>
        <w:jc w:val="both"/>
        <w:rPr>
          <w:rFonts w:ascii="Calibri" w:hAnsi="Calibri" w:cs="Calibri"/>
        </w:rPr>
      </w:pPr>
    </w:p>
    <w:p w:rsidR="00B02EAB" w:rsidRDefault="00915472" w:rsidP="00B02EAB">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 xml:space="preserve">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 Die Gesamtkosten werden aus den zwei vorherigen Kostentypen berechnet. </w:t>
      </w:r>
      <w:r w:rsidR="00B02EAB">
        <w:rPr>
          <w:rFonts w:ascii="Calibri" w:hAnsi="Calibri" w:cs="Calibri"/>
        </w:rPr>
        <w:t>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D548B7" w:rsidRDefault="00D548B7" w:rsidP="00B02EAB">
      <w:pPr>
        <w:autoSpaceDE w:val="0"/>
        <w:autoSpaceDN w:val="0"/>
        <w:adjustRightInd w:val="0"/>
        <w:spacing w:after="0" w:line="360" w:lineRule="auto"/>
        <w:jc w:val="both"/>
        <w:rPr>
          <w:rFonts w:ascii="Calibri" w:hAnsi="Calibri" w:cs="Calibri"/>
        </w:rPr>
      </w:pPr>
    </w:p>
    <w:p w:rsidR="00B02EAB" w:rsidRDefault="00B02EAB" w:rsidP="00B02EAB">
      <w:pPr>
        <w:autoSpaceDE w:val="0"/>
        <w:autoSpaceDN w:val="0"/>
        <w:adjustRightInd w:val="0"/>
        <w:spacing w:after="0" w:line="360" w:lineRule="auto"/>
        <w:jc w:val="both"/>
        <w:rPr>
          <w:rFonts w:ascii="Calibri" w:hAnsi="Calibri" w:cs="Calibri"/>
        </w:rPr>
      </w:pPr>
    </w:p>
    <w:p w:rsidR="00B02EAB" w:rsidRPr="00B02EAB" w:rsidRDefault="00B02EAB" w:rsidP="001A20BC">
      <w:pPr>
        <w:pStyle w:val="Heading3"/>
        <w:spacing w:line="360" w:lineRule="auto"/>
      </w:pPr>
      <w:r>
        <w:lastRenderedPageBreak/>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1A20BC">
      <w:pPr>
        <w:spacing w:line="360" w:lineRule="auto"/>
        <w:jc w:val="both"/>
      </w:pPr>
      <w:r>
        <w:t xml:space="preserve">In 4.1 werden die Rollen genauer erläutert. </w:t>
      </w:r>
    </w:p>
    <w:p w:rsidR="001A20BC" w:rsidRDefault="001A20BC" w:rsidP="00B6596A"/>
    <w:p w:rsidR="001A20BC" w:rsidRPr="001A20BC" w:rsidRDefault="00C01925" w:rsidP="001A20BC">
      <w:pPr>
        <w:pStyle w:val="Heading3"/>
        <w:spacing w:line="360" w:lineRule="auto"/>
      </w:pPr>
      <w: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Default="001A20BC" w:rsidP="001A20BC">
      <w:pPr>
        <w:pStyle w:val="Heading3"/>
        <w:spacing w:line="360" w:lineRule="auto"/>
      </w:pPr>
      <w:r>
        <w:t>Telefonnummer</w:t>
      </w:r>
    </w:p>
    <w:p w:rsidR="001A20BC" w:rsidRDefault="001A20BC" w:rsidP="001A20BC">
      <w:pPr>
        <w:spacing w:line="360" w:lineRule="auto"/>
      </w:pPr>
      <w:r>
        <w:t xml:space="preserve">Die Telefonnummer wird als eigenständige Klasse gelistet, um eine Klassifizierung zu ermöglichen. Neben der Nummer, die als Zahl gespeichert wird, wird die Klassifizierung gespeichert. Dabei sind folgende Klassifizierungsarten möglich: </w:t>
      </w:r>
      <w:r>
        <w:t xml:space="preserve">privat, geschäftlich, </w:t>
      </w:r>
      <w:r>
        <w:t>mobil und s</w:t>
      </w:r>
      <w:r>
        <w:t>onstige</w:t>
      </w:r>
      <w:r>
        <w:t xml:space="preserve">.  </w:t>
      </w:r>
    </w:p>
    <w:p w:rsidR="001A20BC" w:rsidRDefault="001A20BC" w:rsidP="001A20BC">
      <w:pPr>
        <w:spacing w:line="360" w:lineRule="auto"/>
      </w:pPr>
    </w:p>
    <w:p w:rsidR="001A20BC" w:rsidRDefault="001A20BC" w:rsidP="001A20BC">
      <w:pPr>
        <w:pStyle w:val="Heading3"/>
        <w:spacing w:line="360" w:lineRule="auto"/>
      </w:pPr>
      <w:r>
        <w:t xml:space="preserve">E-Mail </w:t>
      </w:r>
    </w:p>
    <w:p w:rsidR="001A20BC" w:rsidRPr="001A20BC" w:rsidRDefault="001A20BC" w:rsidP="001A20BC">
      <w:pPr>
        <w:spacing w:line="360" w:lineRule="auto"/>
      </w:pPr>
      <w:r>
        <w:t xml:space="preserve">Die E-Mail Adresse ist aufgebaut wie die Telefonnummer. Die Adresse wird als Text gespeichert. Für die Klassifizierung siehe 3.1.4. </w:t>
      </w:r>
    </w:p>
    <w:p w:rsidR="001A20BC" w:rsidRDefault="00ED1481" w:rsidP="00ED1481">
      <w:pPr>
        <w:pStyle w:val="Heading3"/>
      </w:pPr>
      <w:r>
        <w:lastRenderedPageBreak/>
        <w:t>Standesamtliche Trauung</w:t>
      </w:r>
    </w:p>
    <w:p w:rsidR="00ED1481" w:rsidRPr="00ED1481" w:rsidRDefault="00ED1481" w:rsidP="00ED1481"/>
    <w:p w:rsidR="001A20BC" w:rsidRDefault="001A20BC" w:rsidP="00D548B7">
      <w:pPr>
        <w:autoSpaceDE w:val="0"/>
        <w:autoSpaceDN w:val="0"/>
        <w:adjustRightInd w:val="0"/>
        <w:spacing w:after="0" w:line="360" w:lineRule="auto"/>
        <w:jc w:val="both"/>
        <w:rPr>
          <w:rFonts w:ascii="Calibri" w:hAnsi="Calibri" w:cs="Calibri"/>
        </w:rPr>
      </w:pPr>
      <w:bookmarkStart w:id="1" w:name="_GoBack"/>
      <w:bookmarkEnd w:id="1"/>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lastRenderedPageBreak/>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797DE9" w:rsidRPr="00B10859"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sectPr w:rsidR="00797DE9" w:rsidRPr="00B10859"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0719" w:rsidRDefault="00DC0719" w:rsidP="00D9336D">
      <w:pPr>
        <w:spacing w:after="0" w:line="240" w:lineRule="auto"/>
      </w:pPr>
      <w:r>
        <w:separator/>
      </w:r>
    </w:p>
  </w:endnote>
  <w:endnote w:type="continuationSeparator" w:id="0">
    <w:p w:rsidR="00DC0719" w:rsidRDefault="00DC0719"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15472" w:rsidRDefault="00915472"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ED1481">
          <w:rPr>
            <w:noProof/>
          </w:rPr>
          <w:t>29</w:t>
        </w:r>
        <w:r>
          <w:rPr>
            <w:noProof/>
          </w:rPr>
          <w:fldChar w:fldCharType="end"/>
        </w:r>
        <w:r>
          <w:t xml:space="preserve"> | Seite</w:t>
        </w:r>
      </w:p>
    </w:sdtContent>
  </w:sdt>
  <w:p w:rsidR="00915472" w:rsidRDefault="0091547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0719" w:rsidRDefault="00DC0719" w:rsidP="00D9336D">
      <w:pPr>
        <w:spacing w:after="0" w:line="240" w:lineRule="auto"/>
      </w:pPr>
      <w:r>
        <w:separator/>
      </w:r>
    </w:p>
  </w:footnote>
  <w:footnote w:type="continuationSeparator" w:id="0">
    <w:p w:rsidR="00DC0719" w:rsidRDefault="00DC0719"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5"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0"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3"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4"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5"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6"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0"/>
  </w:num>
  <w:num w:numId="2">
    <w:abstractNumId w:val="7"/>
  </w:num>
  <w:num w:numId="3">
    <w:abstractNumId w:val="8"/>
  </w:num>
  <w:num w:numId="4">
    <w:abstractNumId w:val="11"/>
  </w:num>
  <w:num w:numId="5">
    <w:abstractNumId w:val="3"/>
  </w:num>
  <w:num w:numId="6">
    <w:abstractNumId w:val="6"/>
  </w:num>
  <w:num w:numId="7">
    <w:abstractNumId w:val="5"/>
  </w:num>
  <w:num w:numId="8">
    <w:abstractNumId w:val="4"/>
  </w:num>
  <w:num w:numId="9">
    <w:abstractNumId w:val="16"/>
  </w:num>
  <w:num w:numId="10">
    <w:abstractNumId w:val="1"/>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5"/>
  </w:num>
  <w:num w:numId="15">
    <w:abstractNumId w:val="13"/>
  </w:num>
  <w:num w:numId="16">
    <w:abstractNumId w:val="12"/>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B7C1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3590B"/>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596A"/>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B1917"/>
    <w:rsid w:val="00DB1BC2"/>
    <w:rsid w:val="00DB3C0C"/>
    <w:rsid w:val="00DB3E4C"/>
    <w:rsid w:val="00DB45CD"/>
    <w:rsid w:val="00DC0719"/>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77F07"/>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1481"/>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49C9BC-5C4B-4F1C-A3DC-01251AF568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3928</Words>
  <Characters>87750</Characters>
  <Application>Microsoft Office Word</Application>
  <DocSecurity>0</DocSecurity>
  <Lines>731</Lines>
  <Paragraphs>202</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01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61</cp:revision>
  <cp:lastPrinted>2015-03-01T17:24:00Z</cp:lastPrinted>
  <dcterms:created xsi:type="dcterms:W3CDTF">2016-03-11T07:21:00Z</dcterms:created>
  <dcterms:modified xsi:type="dcterms:W3CDTF">2016-08-16T04:01:00Z</dcterms:modified>
</cp:coreProperties>
</file>